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C8E3B" w14:textId="21983C46" w:rsidR="005F52FB" w:rsidRDefault="005F52FB">
      <w:r>
        <w:rPr>
          <w:noProof/>
        </w:rPr>
        <w:drawing>
          <wp:inline distT="0" distB="0" distL="0" distR="0" wp14:anchorId="2AD22066" wp14:editId="24F3372B">
            <wp:extent cx="5288280" cy="427303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300" cy="4280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84D0020" w14:textId="51D90CA7" w:rsidR="005F52FB" w:rsidRPr="005F52FB" w:rsidRDefault="005F52FB">
      <w:pPr>
        <w:rPr>
          <w:b/>
          <w:sz w:val="24"/>
        </w:rPr>
      </w:pPr>
      <w:r w:rsidRPr="005F52FB">
        <w:rPr>
          <w:b/>
          <w:sz w:val="24"/>
        </w:rPr>
        <w:t xml:space="preserve">This shows that there are </w:t>
      </w:r>
      <w:proofErr w:type="gramStart"/>
      <w:r w:rsidRPr="005F52FB">
        <w:rPr>
          <w:b/>
          <w:sz w:val="24"/>
        </w:rPr>
        <w:t>a large number of</w:t>
      </w:r>
      <w:proofErr w:type="gramEnd"/>
      <w:r w:rsidRPr="005F52FB">
        <w:rPr>
          <w:b/>
          <w:sz w:val="24"/>
        </w:rPr>
        <w:t xml:space="preserve"> products reordered which is a good thing to investigate frequently ordered products. </w:t>
      </w:r>
    </w:p>
    <w:p w14:paraId="6F8A3C14" w14:textId="4CDFAFF9" w:rsidR="005F52FB" w:rsidRDefault="005F52FB">
      <w:r>
        <w:rPr>
          <w:noProof/>
        </w:rPr>
        <w:lastRenderedPageBreak/>
        <w:drawing>
          <wp:inline distT="0" distB="0" distL="0" distR="0" wp14:anchorId="5A31A825" wp14:editId="2958C08D">
            <wp:extent cx="4932134" cy="398526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639" cy="398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D34AA" w14:textId="77777777" w:rsidR="005F52FB" w:rsidRPr="00F515D2" w:rsidRDefault="005F52FB" w:rsidP="005F52FB">
      <w:pPr>
        <w:pStyle w:val="BodyText"/>
        <w:rPr>
          <w:rFonts w:ascii="Times New Roman" w:hAnsi="Times New Roman"/>
        </w:rPr>
      </w:pPr>
      <w:r w:rsidRPr="00F515D2">
        <w:rPr>
          <w:rFonts w:ascii="Times New Roman" w:hAnsi="Times New Roman"/>
          <w:b/>
        </w:rPr>
        <w:t>The next plot shows the number of items purchased in each of the orders placed by the customers. It can be noticed that in majority of the orders a minimum of five items are purchased per order by a customer</w:t>
      </w:r>
    </w:p>
    <w:p w14:paraId="3C6EB9A0" w14:textId="77777777" w:rsidR="005F52FB" w:rsidRDefault="005F52FB"/>
    <w:p w14:paraId="47AC8397" w14:textId="40410136" w:rsidR="005F52FB" w:rsidRDefault="005F52FB">
      <w:r>
        <w:rPr>
          <w:noProof/>
        </w:rPr>
        <w:lastRenderedPageBreak/>
        <w:drawing>
          <wp:inline distT="0" distB="0" distL="0" distR="0" wp14:anchorId="3E0C6B08" wp14:editId="4B833D4C">
            <wp:extent cx="4960425" cy="4008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567" cy="401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28F61" w14:textId="77777777" w:rsidR="005F52FB" w:rsidRPr="00F515D2" w:rsidRDefault="005F52FB" w:rsidP="005F52FB">
      <w:pPr>
        <w:pStyle w:val="FirstParagraph"/>
        <w:jc w:val="both"/>
        <w:rPr>
          <w:rFonts w:ascii="Times New Roman" w:hAnsi="Times New Roman"/>
          <w:b/>
        </w:rPr>
      </w:pPr>
      <w:r w:rsidRPr="00F515D2">
        <w:rPr>
          <w:rFonts w:ascii="Times New Roman" w:hAnsi="Times New Roman"/>
          <w:b/>
        </w:rPr>
        <w:t>The below visualization displays the hours for which the maximum sale is recorded.</w:t>
      </w:r>
      <w:r>
        <w:rPr>
          <w:rFonts w:ascii="Times New Roman" w:hAnsi="Times New Roman"/>
          <w:b/>
        </w:rPr>
        <w:t xml:space="preserve"> </w:t>
      </w:r>
      <w:r w:rsidRPr="00F515D2">
        <w:rPr>
          <w:rFonts w:ascii="Times New Roman" w:hAnsi="Times New Roman"/>
          <w:b/>
        </w:rPr>
        <w:t>The visualization depicts that the maximum sale occurs between 8:00 and 18:00 hours of the day</w:t>
      </w:r>
    </w:p>
    <w:p w14:paraId="18D847CA" w14:textId="77777777" w:rsidR="005F52FB" w:rsidRDefault="005F52FB"/>
    <w:p w14:paraId="44AA8068" w14:textId="5C0CF131" w:rsidR="005F52FB" w:rsidRDefault="005F52FB">
      <w:r>
        <w:rPr>
          <w:noProof/>
        </w:rPr>
        <w:lastRenderedPageBreak/>
        <w:drawing>
          <wp:inline distT="0" distB="0" distL="0" distR="0" wp14:anchorId="7D72F8B4" wp14:editId="57E2BC91">
            <wp:extent cx="5326380" cy="4303819"/>
            <wp:effectExtent l="0" t="0" r="762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749" cy="430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DD5B7" w14:textId="1F50E02C" w:rsidR="005F52FB" w:rsidRDefault="005F52FB">
      <w:r w:rsidRPr="00F515D2">
        <w:rPr>
          <w:rFonts w:ascii="Times New Roman" w:hAnsi="Times New Roman"/>
          <w:b/>
        </w:rPr>
        <w:t>The below visualization presents the reorder frequency of the customers. From the plot, we can see that in majority of the cases the reorder occurs exactly after a week span</w:t>
      </w:r>
    </w:p>
    <w:p w14:paraId="5CF71C9A" w14:textId="3068EF21" w:rsidR="001F1A57" w:rsidRDefault="005F52FB">
      <w:r>
        <w:rPr>
          <w:noProof/>
        </w:rPr>
        <w:lastRenderedPageBreak/>
        <w:drawing>
          <wp:inline distT="0" distB="0" distL="0" distR="0" wp14:anchorId="3EBC19B0" wp14:editId="6F898DFA">
            <wp:extent cx="4846320" cy="3915921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938" cy="392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78CE0" w14:textId="77777777" w:rsidR="005F52FB" w:rsidRDefault="005F52FB" w:rsidP="005F52FB">
      <w:pPr>
        <w:pStyle w:val="BodyText"/>
        <w:jc w:val="both"/>
        <w:rPr>
          <w:b/>
        </w:rPr>
      </w:pPr>
      <w:r>
        <w:rPr>
          <w:b/>
        </w:rPr>
        <w:t>The below visualization displays the order distribution across the days of the week. From the visualization, we can notice that the maximum sales occur on the weekend</w:t>
      </w:r>
    </w:p>
    <w:p w14:paraId="4BC6F7B4" w14:textId="77777777" w:rsidR="005F52FB" w:rsidRDefault="005F52FB"/>
    <w:p w14:paraId="4EAD1A66" w14:textId="7E25AF7F" w:rsidR="005F52FB" w:rsidRDefault="005F52FB"/>
    <w:p w14:paraId="06CA840A" w14:textId="17EBB318" w:rsidR="005F52FB" w:rsidRDefault="005F52FB">
      <w:r w:rsidRPr="00D81DF3">
        <w:rPr>
          <w:noProof/>
        </w:rPr>
        <w:lastRenderedPageBreak/>
        <w:drawing>
          <wp:inline distT="0" distB="0" distL="0" distR="0" wp14:anchorId="22383280" wp14:editId="75D073B4">
            <wp:extent cx="5654040" cy="4914900"/>
            <wp:effectExtent l="19050" t="19050" r="2286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491490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424E2D" w14:textId="7005227D" w:rsidR="005F52FB" w:rsidRPr="005F52FB" w:rsidRDefault="005F52FB" w:rsidP="005F52FB">
      <w:pPr>
        <w:jc w:val="center"/>
        <w:rPr>
          <w:b/>
          <w:sz w:val="24"/>
        </w:rPr>
      </w:pPr>
      <w:r w:rsidRPr="005F52FB">
        <w:rPr>
          <w:b/>
          <w:sz w:val="24"/>
        </w:rPr>
        <w:t>Ranking aisles based on number of unique products</w:t>
      </w:r>
    </w:p>
    <w:p w14:paraId="1009001C" w14:textId="4455FED3" w:rsidR="005F52FB" w:rsidRDefault="005F52FB" w:rsidP="005F52FB">
      <w:pPr>
        <w:jc w:val="center"/>
      </w:pPr>
    </w:p>
    <w:p w14:paraId="321DB786" w14:textId="3B71BBDA" w:rsidR="005F52FB" w:rsidRDefault="005F52FB" w:rsidP="005F52FB">
      <w:r w:rsidRPr="00D81DF3">
        <w:rPr>
          <w:noProof/>
        </w:rPr>
        <w:lastRenderedPageBreak/>
        <w:drawing>
          <wp:inline distT="0" distB="0" distL="0" distR="0" wp14:anchorId="646D3442" wp14:editId="4A874DF6">
            <wp:extent cx="5242560" cy="3810000"/>
            <wp:effectExtent l="19050" t="19050" r="1524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81000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9A6740" w14:textId="7CB4C229" w:rsidR="005F52FB" w:rsidRDefault="005F52FB" w:rsidP="005F52FB">
      <w:pPr>
        <w:pStyle w:val="BodyText"/>
        <w:jc w:val="both"/>
        <w:rPr>
          <w:rFonts w:ascii="Times New Roman" w:hAnsi="Times New Roman"/>
          <w:b/>
        </w:rPr>
      </w:pPr>
      <w:r w:rsidRPr="00F515D2">
        <w:rPr>
          <w:rFonts w:ascii="Times New Roman" w:hAnsi="Times New Roman"/>
          <w:b/>
        </w:rPr>
        <w:t>The below visualization depicts the most popular aisle and department based on the products present in maximum orders. The plot is obtained using basic text mining functions</w:t>
      </w:r>
    </w:p>
    <w:p w14:paraId="3D89985B" w14:textId="62A69F77" w:rsidR="005F52FB" w:rsidRDefault="005F52FB" w:rsidP="005F52FB">
      <w:pPr>
        <w:pStyle w:val="BodyText"/>
        <w:jc w:val="both"/>
        <w:rPr>
          <w:rFonts w:ascii="Times New Roman" w:hAnsi="Times New Roman"/>
          <w:b/>
        </w:rPr>
      </w:pPr>
    </w:p>
    <w:p w14:paraId="2D409237" w14:textId="4E6D8F5D" w:rsidR="005F52FB" w:rsidRDefault="005F52FB" w:rsidP="005F52FB">
      <w:pPr>
        <w:pStyle w:val="BodyText"/>
        <w:jc w:val="both"/>
        <w:rPr>
          <w:rFonts w:ascii="Times New Roman" w:hAnsi="Times New Roman"/>
          <w:b/>
        </w:rPr>
      </w:pPr>
    </w:p>
    <w:p w14:paraId="5C21CAB6" w14:textId="432DF7B3" w:rsidR="005F52FB" w:rsidRDefault="005F52FB" w:rsidP="005F52FB">
      <w:pPr>
        <w:pStyle w:val="BodyTex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Points to </w:t>
      </w:r>
      <w:proofErr w:type="gramStart"/>
      <w:r>
        <w:rPr>
          <w:rFonts w:ascii="Times New Roman" w:hAnsi="Times New Roman"/>
          <w:b/>
        </w:rPr>
        <w:t>explore :</w:t>
      </w:r>
      <w:proofErr w:type="gramEnd"/>
      <w:r>
        <w:rPr>
          <w:rFonts w:ascii="Times New Roman" w:hAnsi="Times New Roman"/>
          <w:b/>
        </w:rPr>
        <w:t xml:space="preserve">- </w:t>
      </w:r>
    </w:p>
    <w:p w14:paraId="3312DA1A" w14:textId="70B0EC7E" w:rsidR="005F52FB" w:rsidRDefault="005F52FB" w:rsidP="005F52FB">
      <w:pPr>
        <w:pStyle w:val="BodyText"/>
        <w:numPr>
          <w:ilvl w:val="0"/>
          <w:numId w:val="1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rom this we can understand trends in the data and frequency of the items, what we could explore further is conducting a Market Basket analysis to find out frequently purchased item sets and derive some insights based on that. </w:t>
      </w:r>
    </w:p>
    <w:p w14:paraId="1540650D" w14:textId="77777777" w:rsidR="005F52FB" w:rsidRDefault="005F52FB" w:rsidP="005F52FB"/>
    <w:sectPr w:rsidR="005F5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350FD9"/>
    <w:multiLevelType w:val="hybridMultilevel"/>
    <w:tmpl w:val="4FBE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2147"/>
    <w:rsid w:val="00112147"/>
    <w:rsid w:val="005F52FB"/>
    <w:rsid w:val="009415F6"/>
    <w:rsid w:val="00F7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36426"/>
  <w15:chartTrackingRefBased/>
  <w15:docId w15:val="{F719DAA2-52EB-4CE3-8CEB-1213F8BB6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F52FB"/>
    <w:pPr>
      <w:spacing w:before="180" w:after="18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52FB"/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F52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01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i, Jehan D</dc:creator>
  <cp:keywords/>
  <dc:description/>
  <cp:lastModifiedBy>Joshi, Jehan D</cp:lastModifiedBy>
  <cp:revision>2</cp:revision>
  <dcterms:created xsi:type="dcterms:W3CDTF">2017-11-23T08:10:00Z</dcterms:created>
  <dcterms:modified xsi:type="dcterms:W3CDTF">2017-11-23T08:21:00Z</dcterms:modified>
</cp:coreProperties>
</file>